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6B8" w:rsidRDefault="009344FF" w:rsidP="00F406B8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Pr="00F406B8" w:rsidRDefault="00F406B8" w:rsidP="00F406B8">
      <w:pPr>
        <w:rPr>
          <w:b/>
          <w:u w:val="single"/>
        </w:rPr>
      </w:pPr>
      <w:r>
        <w:t>I accept the manuscri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06B8" w:rsidRPr="00F406B8" w:rsidRDefault="00F406B8" w:rsidP="00F406B8">
      <w:proofErr w:type="spellStart"/>
      <w:r w:rsidRPr="00F406B8">
        <w:t>Dr.</w:t>
      </w:r>
      <w:proofErr w:type="spellEnd"/>
      <w:r w:rsidRPr="00F406B8">
        <w:t xml:space="preserve"> Simone Aquino, </w:t>
      </w:r>
      <w:proofErr w:type="spellStart"/>
      <w:r w:rsidRPr="00F406B8">
        <w:t>Instituto</w:t>
      </w:r>
      <w:proofErr w:type="spellEnd"/>
      <w:r w:rsidRPr="00F406B8">
        <w:t xml:space="preserve"> de </w:t>
      </w:r>
      <w:proofErr w:type="spellStart"/>
      <w:r w:rsidRPr="00F406B8">
        <w:t>Pesquisas</w:t>
      </w:r>
      <w:proofErr w:type="spellEnd"/>
      <w:r w:rsidRPr="00F406B8">
        <w:t xml:space="preserve"> </w:t>
      </w:r>
      <w:proofErr w:type="spellStart"/>
      <w:r w:rsidRPr="00F406B8">
        <w:t>Energé</w:t>
      </w:r>
      <w:bookmarkStart w:id="0" w:name="_GoBack"/>
      <w:bookmarkEnd w:id="0"/>
      <w:r w:rsidRPr="00F406B8">
        <w:t>ticas</w:t>
      </w:r>
      <w:proofErr w:type="spellEnd"/>
      <w:r w:rsidRPr="00F406B8">
        <w:t xml:space="preserve"> e </w:t>
      </w:r>
      <w:proofErr w:type="spellStart"/>
      <w:r w:rsidRPr="00F406B8">
        <w:t>Nucleares</w:t>
      </w:r>
      <w:proofErr w:type="spellEnd"/>
      <w:r w:rsidRPr="00F406B8">
        <w:t xml:space="preserve"> (IPEN), Brazil</w:t>
      </w:r>
    </w:p>
    <w:sectPr w:rsidR="00F406B8" w:rsidRPr="00F406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NzQzNTM3NDc3MjJU0lEKTi0uzszPAykwrAUAd2tp0CwAAAA="/>
  </w:docVars>
  <w:rsids>
    <w:rsidRoot w:val="00A72896"/>
    <w:rsid w:val="002C0B2C"/>
    <w:rsid w:val="009344FF"/>
    <w:rsid w:val="009F328F"/>
    <w:rsid w:val="00A72896"/>
    <w:rsid w:val="00F40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C463C"/>
  <w15:docId w15:val="{F639F1B3-3155-4011-8D74-F8E7D1E64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3T07:02:00Z</dcterms:modified>
</cp:coreProperties>
</file>